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D84C9" w14:textId="2294380F" w:rsidR="007C0E85" w:rsidRDefault="007C0E85" w:rsidP="007C0E85">
      <w:r>
        <w:t>Emsella for ED.article.</w:t>
      </w:r>
      <w:r>
        <w:t>ABS</w:t>
      </w:r>
      <w:r>
        <w:t>.mz</w:t>
      </w:r>
    </w:p>
    <w:p w14:paraId="3D900F6C" w14:textId="77777777" w:rsidR="007C0E85" w:rsidRDefault="007C0E85" w:rsidP="007C0E85">
      <w:r>
        <w:t>KW Emsella for ED</w:t>
      </w:r>
    </w:p>
    <w:p w14:paraId="5AAC81EB" w14:textId="77777777" w:rsidR="007C0E85" w:rsidRDefault="007C0E85" w:rsidP="007C0E85">
      <w:r>
        <w:t>/</w:t>
      </w:r>
      <w:r w:rsidRPr="007F66EF">
        <w:t xml:space="preserve"> </w:t>
      </w:r>
      <w:r>
        <w:t>Emsella for ED</w:t>
      </w:r>
    </w:p>
    <w:p w14:paraId="2700EC7D" w14:textId="55DE10E4" w:rsidR="007C0E85" w:rsidRDefault="007C0E85" w:rsidP="007C0E85">
      <w:r>
        <w:t>META: Emsella for ED is a non-invasive treatment that helps men suffering from ED to obtain and sustain an erection, naturally, without</w:t>
      </w:r>
      <w:r w:rsidR="007E192A">
        <w:t xml:space="preserve"> ED</w:t>
      </w:r>
      <w:r>
        <w:t xml:space="preserve"> drugs</w:t>
      </w:r>
      <w:r w:rsidR="007E192A">
        <w:t xml:space="preserve"> like Viagra</w:t>
      </w:r>
      <w:r>
        <w:t>.</w:t>
      </w:r>
    </w:p>
    <w:p w14:paraId="697D4243" w14:textId="77777777" w:rsidR="007C0E85" w:rsidRDefault="007C0E85" w:rsidP="007C0E85">
      <w:r>
        <w:t>Emsella for ED | Obtain + Sustain Erection Naturally</w:t>
      </w:r>
    </w:p>
    <w:p w14:paraId="0563EFCA" w14:textId="1A173D6A" w:rsidR="007C0E85" w:rsidRDefault="007C0E85" w:rsidP="007C0E85">
      <w:r>
        <w:t xml:space="preserve">Emsella for ED is a non-invasive treatment that helps men </w:t>
      </w:r>
      <w:r w:rsidR="007E192A">
        <w:t>who have</w:t>
      </w:r>
      <w:r>
        <w:t xml:space="preserve"> erectile dysfunction. The treatment uses electromagnetic energy to strengthen the muscles of the pelvic floor. This is </w:t>
      </w:r>
      <w:r w:rsidR="007E192A">
        <w:t>ideal</w:t>
      </w:r>
      <w:r>
        <w:t xml:space="preserve"> for men with difficulties getting an erection or men who struggle with premature ejaculation. With Emsella, men can target the causes of erectile dysfunction</w:t>
      </w:r>
      <w:r w:rsidR="007E192A">
        <w:t xml:space="preserve"> so that</w:t>
      </w:r>
      <w:r>
        <w:t xml:space="preserve"> they can obtain and sustain an erection naturally, without the use of ED drugs like Viagra or Cialis. </w:t>
      </w:r>
    </w:p>
    <w:p w14:paraId="65F2DDFD" w14:textId="77777777" w:rsidR="007C0E85" w:rsidRDefault="007C0E85" w:rsidP="007C0E85">
      <w:r>
        <w:t>Benefits of Emsella for ED</w:t>
      </w:r>
    </w:p>
    <w:p w14:paraId="313B294C" w14:textId="77777777" w:rsidR="007C0E85" w:rsidRDefault="007C0E85" w:rsidP="007C0E85">
      <w:pPr>
        <w:pStyle w:val="ListParagraph"/>
        <w:numPr>
          <w:ilvl w:val="0"/>
          <w:numId w:val="1"/>
        </w:numPr>
      </w:pPr>
      <w:r>
        <w:t>Natural ED treatment</w:t>
      </w:r>
    </w:p>
    <w:p w14:paraId="45AC2226" w14:textId="1065110F" w:rsidR="007C0E85" w:rsidRDefault="007C0E85" w:rsidP="007C0E85">
      <w:pPr>
        <w:pStyle w:val="ListParagraph"/>
        <w:numPr>
          <w:ilvl w:val="0"/>
          <w:numId w:val="1"/>
        </w:numPr>
      </w:pPr>
      <w:r>
        <w:t>A</w:t>
      </w:r>
      <w:r w:rsidR="007E192A">
        <w:t>n a</w:t>
      </w:r>
      <w:r>
        <w:t>lternative for ED drugs like Viagra or Cialis</w:t>
      </w:r>
    </w:p>
    <w:p w14:paraId="77A6E7F7" w14:textId="64E49C14" w:rsidR="007C0E85" w:rsidRDefault="007E192A" w:rsidP="007C0E85">
      <w:pPr>
        <w:pStyle w:val="ListParagraph"/>
        <w:numPr>
          <w:ilvl w:val="0"/>
          <w:numId w:val="1"/>
        </w:numPr>
      </w:pPr>
      <w:r>
        <w:t>The p</w:t>
      </w:r>
      <w:r w:rsidR="007C0E85">
        <w:t xml:space="preserve">atient stays fully clothed during </w:t>
      </w:r>
      <w:r>
        <w:t xml:space="preserve">a </w:t>
      </w:r>
      <w:r w:rsidR="007C0E85">
        <w:t>treatment</w:t>
      </w:r>
    </w:p>
    <w:p w14:paraId="591DD89A" w14:textId="77777777" w:rsidR="007C0E85" w:rsidRDefault="007C0E85" w:rsidP="007C0E85">
      <w:pPr>
        <w:pStyle w:val="ListParagraph"/>
        <w:numPr>
          <w:ilvl w:val="0"/>
          <w:numId w:val="1"/>
        </w:numPr>
      </w:pPr>
      <w:r>
        <w:t>30-minute, pain-free sessions</w:t>
      </w:r>
    </w:p>
    <w:p w14:paraId="690B7F1C" w14:textId="77777777" w:rsidR="007C0E85" w:rsidRDefault="007C0E85" w:rsidP="007C0E85">
      <w:pPr>
        <w:pStyle w:val="ListParagraph"/>
        <w:numPr>
          <w:ilvl w:val="0"/>
          <w:numId w:val="1"/>
        </w:numPr>
      </w:pPr>
      <w:r>
        <w:t>Improve ability to obtain an erection</w:t>
      </w:r>
    </w:p>
    <w:p w14:paraId="791835FA" w14:textId="77777777" w:rsidR="007C0E85" w:rsidRDefault="007C0E85" w:rsidP="007C0E85">
      <w:pPr>
        <w:pStyle w:val="ListParagraph"/>
        <w:numPr>
          <w:ilvl w:val="0"/>
          <w:numId w:val="1"/>
        </w:numPr>
      </w:pPr>
      <w:r>
        <w:t>Reduce premature ejaculation</w:t>
      </w:r>
    </w:p>
    <w:p w14:paraId="30DBABBC" w14:textId="77777777" w:rsidR="007C0E85" w:rsidRDefault="007C0E85" w:rsidP="007C0E85">
      <w:pPr>
        <w:pStyle w:val="ListParagraph"/>
        <w:numPr>
          <w:ilvl w:val="0"/>
          <w:numId w:val="1"/>
        </w:numPr>
      </w:pPr>
      <w:r>
        <w:t>No downtime</w:t>
      </w:r>
    </w:p>
    <w:p w14:paraId="76582522" w14:textId="77777777" w:rsidR="007C0E85" w:rsidRDefault="007C0E85" w:rsidP="007C0E85">
      <w:pPr>
        <w:pStyle w:val="ListParagraph"/>
        <w:numPr>
          <w:ilvl w:val="0"/>
          <w:numId w:val="1"/>
        </w:numPr>
      </w:pPr>
      <w:r>
        <w:t>Ideal after surgery or cancer treatments</w:t>
      </w:r>
    </w:p>
    <w:p w14:paraId="2E958163" w14:textId="77777777" w:rsidR="007C0E85" w:rsidRDefault="007C0E85" w:rsidP="007C0E85"/>
    <w:p w14:paraId="38918C81" w14:textId="77777777" w:rsidR="007C0E85" w:rsidRDefault="007C0E85" w:rsidP="007C0E85">
      <w:r>
        <w:t>How Does Emsella Work?</w:t>
      </w:r>
    </w:p>
    <w:p w14:paraId="42C80D06" w14:textId="795B739E" w:rsidR="007C0E85" w:rsidRDefault="007C0E85" w:rsidP="007C0E85">
      <w:r w:rsidRPr="007C0E85">
        <w:rPr>
          <w:u w:val="single"/>
        </w:rPr>
        <w:t>Emsella stimulates muscle contractions</w:t>
      </w:r>
      <w:r>
        <w:t xml:space="preserve"> using Highly Focused Electromagnetic (HIFEM) energy. During a treatment, the patient sits, fully clothed, on an ergonomic chair. The Emsella chair, also known as the “</w:t>
      </w:r>
      <w:r w:rsidR="007E192A">
        <w:t>Kegel</w:t>
      </w:r>
      <w:r>
        <w:t xml:space="preserve"> throne,” sends HIFEM energy into the muscle tissues of the pelvic floor. The energy stimulates powerful muscle contractions at a superhuman rate. One 30-minute treatment induces more than 11,000 contractions. This is the equivalent of manually performing 11,000 </w:t>
      </w:r>
      <w:r w:rsidR="007E192A">
        <w:t>Kegels</w:t>
      </w:r>
      <w:r>
        <w:t xml:space="preserve">! </w:t>
      </w:r>
    </w:p>
    <w:p w14:paraId="0FA8890E" w14:textId="77777777" w:rsidR="007C0E85" w:rsidRPr="00871D23" w:rsidRDefault="007C0E85" w:rsidP="007C0E85">
      <w:pPr>
        <w:jc w:val="right"/>
        <w:rPr>
          <w:u w:val="single"/>
        </w:rPr>
      </w:pPr>
      <w:r w:rsidRPr="00871D23">
        <w:rPr>
          <w:u w:val="single"/>
        </w:rPr>
        <w:t>Related: Emsculpt for building bigger, stronger muscles &gt;&gt;</w:t>
      </w:r>
    </w:p>
    <w:p w14:paraId="4F9EAAD0" w14:textId="77777777" w:rsidR="007C0E85" w:rsidRPr="003E6A72" w:rsidRDefault="007C0E85" w:rsidP="007C0E85">
      <w:r w:rsidRPr="003E6A72">
        <w:t>How Does Emsella Help ED?</w:t>
      </w:r>
    </w:p>
    <w:p w14:paraId="150BC768" w14:textId="6BFCA0EF" w:rsidR="007C0E85" w:rsidRDefault="007C0E85" w:rsidP="007C0E85">
      <w:r w:rsidRPr="003E6A72">
        <w:t xml:space="preserve">Weak muscle tissue in the pelvic floor often hinders blood flow, leading to </w:t>
      </w:r>
      <w:r>
        <w:t>e</w:t>
      </w:r>
      <w:r w:rsidRPr="003E6A72">
        <w:t xml:space="preserve">rectile dysfunction. Issues with the pelvic floor are especially common in men who undergo treatment for prostate cancer. Emsella </w:t>
      </w:r>
      <w:r w:rsidR="007E192A">
        <w:t>helps</w:t>
      </w:r>
      <w:r w:rsidRPr="003E6A72">
        <w:t xml:space="preserve"> men obtain and sustain an erection</w:t>
      </w:r>
      <w:r>
        <w:t xml:space="preserve"> by improving </w:t>
      </w:r>
      <w:r w:rsidR="007E192A">
        <w:t>neuromuscular</w:t>
      </w:r>
      <w:r>
        <w:t xml:space="preserve"> control and improving blood flow</w:t>
      </w:r>
      <w:r w:rsidRPr="003E6A72">
        <w:t xml:space="preserve">. </w:t>
      </w:r>
      <w:r>
        <w:t xml:space="preserve">It also helps men suffering from incontinence. </w:t>
      </w:r>
    </w:p>
    <w:p w14:paraId="7FED8C16" w14:textId="77777777" w:rsidR="007C0E85" w:rsidRDefault="007C0E85" w:rsidP="007C0E85">
      <w:r>
        <w:t>Results</w:t>
      </w:r>
    </w:p>
    <w:p w14:paraId="572427BE" w14:textId="7916A9D7" w:rsidR="007C0E85" w:rsidRDefault="007C0E85" w:rsidP="007C0E85">
      <w:r>
        <w:lastRenderedPageBreak/>
        <w:t xml:space="preserve">Men may see improvement after a single Emsella treatment. However, to improve sexual function, most men undergo a series of treatments. </w:t>
      </w:r>
      <w:r w:rsidR="007E192A">
        <w:t>Typically,</w:t>
      </w:r>
      <w:r>
        <w:t xml:space="preserve"> treatment plans include 4 to 6 treatments spaced a few days apart. As with all ED treatments, results may vary.*</w:t>
      </w:r>
    </w:p>
    <w:p w14:paraId="211598B0" w14:textId="77777777" w:rsidR="007C0E85" w:rsidRDefault="007C0E85" w:rsidP="007C0E85">
      <w:r>
        <w:t>Isn’t Emsella for Women?</w:t>
      </w:r>
    </w:p>
    <w:p w14:paraId="548F6AA8" w14:textId="77777777" w:rsidR="007C0E85" w:rsidRDefault="007C0E85" w:rsidP="007C0E85">
      <w:r>
        <w:t xml:space="preserve">Yes, Emsella is primarily known as a </w:t>
      </w:r>
      <w:r w:rsidRPr="00AF1159">
        <w:rPr>
          <w:u w:val="single"/>
        </w:rPr>
        <w:t>non-invasive incontinence treatment for women</w:t>
      </w:r>
      <w:r>
        <w:t xml:space="preserve">. It also provides an option for </w:t>
      </w:r>
      <w:r w:rsidRPr="007F66EF">
        <w:rPr>
          <w:u w:val="single"/>
        </w:rPr>
        <w:t>non-surgical vaginal rejuvenation.</w:t>
      </w:r>
      <w:r>
        <w:t xml:space="preserve"> </w:t>
      </w:r>
    </w:p>
    <w:p w14:paraId="1CFB9D41" w14:textId="77777777" w:rsidR="007C0E85" w:rsidRDefault="007C0E85" w:rsidP="007C0E85">
      <w:r>
        <w:t>However, Kegel exercises, or the muscle development from an Emsella treatment, can benefit both men and women. For any man suffering from muscular issues or reduced blood flow to the pelvic region, Emsella may help.</w:t>
      </w:r>
    </w:p>
    <w:p w14:paraId="7BCC8181" w14:textId="77777777" w:rsidR="007C0E85" w:rsidRDefault="007C0E85" w:rsidP="007C0E85">
      <w:r>
        <w:t>Emsella Near Me</w:t>
      </w:r>
    </w:p>
    <w:p w14:paraId="6F912939" w14:textId="5A22D968" w:rsidR="007C0E85" w:rsidRDefault="007C0E85" w:rsidP="007C0E85">
      <w:r>
        <w:t xml:space="preserve">If you are a man </w:t>
      </w:r>
      <w:r w:rsidR="007E192A">
        <w:t>who has</w:t>
      </w:r>
      <w:r>
        <w:t xml:space="preserve"> erectile dysfunction and </w:t>
      </w:r>
      <w:r w:rsidR="007E192A">
        <w:t xml:space="preserve">is </w:t>
      </w:r>
      <w:r>
        <w:t xml:space="preserve">interested in a drug-free solution, Emsella for ED may be right for you. Learn more by contacting </w:t>
      </w:r>
      <w:r w:rsidRPr="007C0E85">
        <w:rPr>
          <w:u w:val="single"/>
        </w:rPr>
        <w:t xml:space="preserve">Advanced Body Sculpting </w:t>
      </w:r>
      <w:r w:rsidRPr="007C0E85">
        <w:rPr>
          <w:u w:val="single"/>
        </w:rPr>
        <w:t>o</w:t>
      </w:r>
      <w:r w:rsidRPr="007C0E85">
        <w:rPr>
          <w:u w:val="single"/>
        </w:rPr>
        <w:t>f New England</w:t>
      </w:r>
      <w:r>
        <w:t xml:space="preserve">. As the premier medical facility for men’s health and sexual wellness, </w:t>
      </w:r>
      <w:r w:rsidRPr="007C0E85">
        <w:t xml:space="preserve">Advanced Body Sculpting </w:t>
      </w:r>
      <w:r w:rsidRPr="007C0E85">
        <w:t>of</w:t>
      </w:r>
      <w:r w:rsidRPr="007C0E85">
        <w:t xml:space="preserve"> New England</w:t>
      </w:r>
      <w:r>
        <w:t xml:space="preserve"> can determine if Emsella, or another ED treatment, is right for you. Reach out to</w:t>
      </w:r>
      <w:r>
        <w:t xml:space="preserve"> </w:t>
      </w:r>
      <w:r w:rsidRPr="007C0E85">
        <w:t xml:space="preserve">Advanced Body Sculpting </w:t>
      </w:r>
      <w:r>
        <w:t>of</w:t>
      </w:r>
      <w:r w:rsidRPr="007C0E85">
        <w:t xml:space="preserve"> New Eng</w:t>
      </w:r>
      <w:r>
        <w:t>land</w:t>
      </w:r>
      <w:r>
        <w:t xml:space="preserve"> online or call </w:t>
      </w:r>
      <w:r>
        <w:rPr>
          <w:rFonts w:ascii="Arial" w:hAnsi="Arial" w:cs="Arial"/>
          <w:sz w:val="20"/>
          <w:szCs w:val="20"/>
        </w:rPr>
        <w:t>(877) 577-5476</w:t>
      </w:r>
      <w:r>
        <w:t xml:space="preserve"> </w:t>
      </w:r>
      <w:r>
        <w:t>today to schedule a free consultation.</w:t>
      </w:r>
    </w:p>
    <w:p w14:paraId="2EE7572F" w14:textId="77777777" w:rsidR="007C0E85" w:rsidRPr="007F66EF" w:rsidRDefault="007C0E85" w:rsidP="007C0E85"/>
    <w:p w14:paraId="7C087A11" w14:textId="77777777" w:rsidR="007C0E85" w:rsidRPr="003E6A72" w:rsidRDefault="007C0E85" w:rsidP="007C0E85"/>
    <w:p w14:paraId="6C3FCFC4" w14:textId="77777777" w:rsidR="007C0E85" w:rsidRDefault="007C0E85" w:rsidP="007C0E85"/>
    <w:p w14:paraId="09B33A1C" w14:textId="77777777" w:rsidR="007C0E85" w:rsidRDefault="007C0E85"/>
    <w:sectPr w:rsidR="007C0E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5E401B"/>
    <w:multiLevelType w:val="hybridMultilevel"/>
    <w:tmpl w:val="3C16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ExNzQ1MDAzNDBV0lEKTi0uzszPAykwrAUABFQdMCwAAAA="/>
  </w:docVars>
  <w:rsids>
    <w:rsidRoot w:val="007C0E85"/>
    <w:rsid w:val="007C0E85"/>
    <w:rsid w:val="007E1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1D8CE"/>
  <w15:chartTrackingRefBased/>
  <w15:docId w15:val="{BF0402E6-0AAE-4C3A-8410-7799EF732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E8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E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70</Words>
  <Characters>2685</Characters>
  <Application>Microsoft Office Word</Application>
  <DocSecurity>0</DocSecurity>
  <Lines>22</Lines>
  <Paragraphs>6</Paragraphs>
  <ScaleCrop>false</ScaleCrop>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2-27T18:34:00Z</dcterms:created>
  <dcterms:modified xsi:type="dcterms:W3CDTF">2021-02-27T18:40:00Z</dcterms:modified>
</cp:coreProperties>
</file>